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2DD07F84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,</w:t>
      </w:r>
      <w:r w:rsidR="00243EFE" w:rsidRP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Computer Vision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199838DD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Data Warehouse and Management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26E7F450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s part of my Course Thesis i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1C72AD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</w:t>
      </w:r>
      <w:r w:rsidR="001C72A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C72AD" w:rsidRPr="001C72AD">
        <w:rPr>
          <w:rFonts w:ascii="Calibri" w:eastAsia="Calibri" w:hAnsi="Calibri" w:cs="Calibri"/>
          <w:color w:val="000000"/>
          <w:sz w:val="22"/>
          <w:szCs w:val="22"/>
        </w:rPr>
        <w:t>utilizing features extracted through data visualization.</w:t>
      </w:r>
      <w:r w:rsidR="001C72A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1AE479F2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1C72A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C, </w:t>
      </w:r>
      <w:r w:rsidR="001C72AD">
        <w:rPr>
          <w:rFonts w:ascii="Calibri" w:eastAsia="Calibri" w:hAnsi="Calibri" w:cs="Calibri"/>
          <w:bCs/>
          <w:color w:val="000000"/>
          <w:sz w:val="22"/>
          <w:szCs w:val="22"/>
        </w:rPr>
        <w:t>React JS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1C72AD">
        <w:rPr>
          <w:rFonts w:ascii="Calibri" w:eastAsia="Calibri" w:hAnsi="Calibri" w:cs="Calibri"/>
          <w:bCs/>
          <w:color w:val="000000"/>
          <w:sz w:val="22"/>
          <w:szCs w:val="22"/>
        </w:rPr>
        <w:t>Firebase,</w:t>
      </w:r>
      <w:r w:rsidR="001C72A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BD1E7" w14:textId="77777777" w:rsidR="00D34527" w:rsidRDefault="00D34527">
      <w:r>
        <w:separator/>
      </w:r>
    </w:p>
  </w:endnote>
  <w:endnote w:type="continuationSeparator" w:id="0">
    <w:p w14:paraId="0BBAAE44" w14:textId="77777777" w:rsidR="00D34527" w:rsidRDefault="00D34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8874A" w14:textId="77777777" w:rsidR="00D34527" w:rsidRDefault="00D34527">
      <w:r>
        <w:separator/>
      </w:r>
    </w:p>
  </w:footnote>
  <w:footnote w:type="continuationSeparator" w:id="0">
    <w:p w14:paraId="77154BFB" w14:textId="77777777" w:rsidR="00D34527" w:rsidRDefault="00D345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8FAGPCxeI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2AD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34527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0</TotalTime>
  <Pages>1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7</cp:revision>
  <cp:lastPrinted>2023-01-15T17:37:00Z</cp:lastPrinted>
  <dcterms:created xsi:type="dcterms:W3CDTF">2021-09-13T12:00:00Z</dcterms:created>
  <dcterms:modified xsi:type="dcterms:W3CDTF">2023-01-18T18:07:00Z</dcterms:modified>
</cp:coreProperties>
</file>